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page" w:tblpX="568" w:tblpY="181"/>
        <w:tblOverlap w:val="never"/>
        <w:tblW w:w="5702" w:type="dxa"/>
        <w:tblLayout w:type="fixed"/>
        <w:tblLook w:val="04A0" w:firstRow="1" w:lastRow="0" w:firstColumn="1" w:lastColumn="0" w:noHBand="0" w:noVBand="1"/>
      </w:tblPr>
      <w:tblGrid>
        <w:gridCol w:w="1038"/>
        <w:gridCol w:w="1522"/>
        <w:gridCol w:w="795"/>
        <w:gridCol w:w="795"/>
        <w:gridCol w:w="479"/>
        <w:gridCol w:w="636"/>
        <w:gridCol w:w="437"/>
      </w:tblGrid>
      <w:tr w:rsidR="00667F4A" w:rsidRPr="00204F31" w14:paraId="38110C8C" w14:textId="77777777" w:rsidTr="00667F4A">
        <w:trPr>
          <w:cantSplit/>
          <w:trHeight w:val="1278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noWrap/>
            <w:textDirection w:val="btLr"/>
            <w:vAlign w:val="bottom"/>
            <w:hideMark/>
          </w:tcPr>
          <w:p w14:paraId="202C92C1" w14:textId="77777777" w:rsidR="00667F4A" w:rsidRPr="006054AC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054AC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MODULE CODES</w:t>
            </w:r>
          </w:p>
        </w:tc>
        <w:tc>
          <w:tcPr>
            <w:tcW w:w="1522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6906ABC2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Module Name</w:t>
            </w:r>
          </w:p>
        </w:tc>
        <w:tc>
          <w:tcPr>
            <w:tcW w:w="795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3FF833C7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redits</w:t>
            </w:r>
          </w:p>
        </w:tc>
        <w:tc>
          <w:tcPr>
            <w:tcW w:w="795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2FE72E43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rerequisite /co-requisite</w:t>
            </w:r>
          </w:p>
        </w:tc>
        <w:tc>
          <w:tcPr>
            <w:tcW w:w="477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52E6996E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Exempt</w:t>
            </w:r>
          </w:p>
        </w:tc>
        <w:tc>
          <w:tcPr>
            <w:tcW w:w="636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7398E9AC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Total  Credit</w:t>
            </w:r>
          </w:p>
        </w:tc>
        <w:tc>
          <w:tcPr>
            <w:tcW w:w="437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4C496E15" w14:textId="77777777" w:rsidR="00667F4A" w:rsidRPr="00204F31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Results</w:t>
            </w:r>
          </w:p>
        </w:tc>
      </w:tr>
      <w:tr w:rsidR="00667F4A" w:rsidRPr="00382D7E" w14:paraId="5D7326D1" w14:textId="77777777" w:rsidTr="00667F4A">
        <w:trPr>
          <w:trHeight w:val="317"/>
        </w:trPr>
        <w:tc>
          <w:tcPr>
            <w:tcW w:w="462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2670" w14:textId="77777777" w:rsidR="00667F4A" w:rsidRPr="00382D7E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24"/>
              </w:rPr>
              <w:t>Level 1</w:t>
            </w:r>
          </w:p>
        </w:tc>
        <w:tc>
          <w:tcPr>
            <w:tcW w:w="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099E466C" w14:textId="77777777" w:rsidR="00667F4A" w:rsidRPr="00382D7E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8004566" w14:textId="77777777" w:rsidR="00667F4A" w:rsidRPr="00382D7E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667F4A" w:rsidRPr="00204F31" w14:paraId="709CCCD1" w14:textId="77777777" w:rsidTr="00667F4A">
        <w:trPr>
          <w:trHeight w:val="336"/>
        </w:trPr>
        <w:tc>
          <w:tcPr>
            <w:tcW w:w="462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106F" w14:textId="4361F346" w:rsidR="00667F4A" w:rsidRPr="00DF107D" w:rsidRDefault="00667F4A" w:rsidP="005957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24"/>
              </w:rPr>
              <w:t>Semester 1</w:t>
            </w:r>
          </w:p>
        </w:tc>
        <w:tc>
          <w:tcPr>
            <w:tcW w:w="6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8742EB7" w14:textId="77777777" w:rsidR="00667F4A" w:rsidRPr="00204F3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2C310BC2" w14:textId="77777777" w:rsidR="00667F4A" w:rsidRPr="00204F3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667F4A" w:rsidRPr="00B11021" w14:paraId="1215318C" w14:textId="77777777" w:rsidTr="00667F4A">
        <w:trPr>
          <w:trHeight w:val="362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A6A68BC" w14:textId="2A4F9D99" w:rsidR="00667F4A" w:rsidRPr="00B11021" w:rsidRDefault="00834A0F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1001</w:t>
            </w:r>
          </w:p>
        </w:tc>
        <w:tc>
          <w:tcPr>
            <w:tcW w:w="152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F40C30B" w14:textId="71C826D1" w:rsidR="00667F4A" w:rsidRPr="00CB44B1" w:rsidRDefault="00834A0F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Child &amp; Adolescent Development</w:t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877987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24E05B0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CFC0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C9CFF72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E0071A9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6DA91CF8" w14:textId="77777777" w:rsidTr="00667F4A">
        <w:trPr>
          <w:trHeight w:val="414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5996AA" w14:textId="7379FF9A" w:rsidR="00667F4A" w:rsidRPr="00E42BEA" w:rsidRDefault="00834A0F" w:rsidP="00834A0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834A0F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HEA 1003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6F5E741" w14:textId="77777777" w:rsidR="00667F4A" w:rsidRPr="00CB44B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First Aid and Safety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2B566E0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389D6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FB6656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991DCFE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BD7B78C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3068F706" w14:textId="77777777" w:rsidTr="00667F4A">
        <w:trPr>
          <w:trHeight w:val="387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C94F42" w14:textId="2392AE01" w:rsidR="00667F4A" w:rsidRPr="00E42BEA" w:rsidRDefault="00834A0F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834A0F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 100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F23F83" w14:textId="3CB8D00E" w:rsidR="00667F4A" w:rsidRPr="00CB44B1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Critical Issues in Child Care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7B68B2" w14:textId="19127032" w:rsidR="00667F4A" w:rsidRPr="00B11021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56C41EA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9924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6DCEF8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4DDEA0E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242E7D0" w14:textId="77777777" w:rsidTr="00667F4A">
        <w:trPr>
          <w:trHeight w:val="424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5D97626" w14:textId="0639ECEE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PSY 1002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29668E5" w14:textId="6BF815E1" w:rsidR="00667F4A" w:rsidRPr="00CB44B1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Psychology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F42F1E9" w14:textId="276C520D" w:rsidR="00667F4A" w:rsidRPr="00B11021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6472D8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A11CB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E7987B7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75851B1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15D29ADE" w14:textId="77777777" w:rsidTr="00667F4A">
        <w:trPr>
          <w:trHeight w:val="397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C401B7" w14:textId="78B1FA4F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MAN 1006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982735D" w14:textId="0EE290E2" w:rsidR="00667F4A" w:rsidRPr="00CB44B1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Management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90A53B" w14:textId="24DCE6E6" w:rsidR="00667F4A" w:rsidRPr="00B11021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41F9861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5BA2B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1640A6A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5F07C05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1E717032" w14:textId="77777777" w:rsidTr="00667F4A">
        <w:trPr>
          <w:trHeight w:val="494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8C0253" w14:textId="20F34594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MAT 104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421586" w14:textId="24657900" w:rsidR="00667F4A" w:rsidRPr="00CB44B1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College Maths 1A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09AAE" w14:textId="63DFBAFB" w:rsidR="00667F4A" w:rsidRPr="00B11021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AFFB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10F02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8999F69" w14:textId="77777777" w:rsidR="00667F4A" w:rsidRPr="005B2E5B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8855743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2FCEAA26" w14:textId="77777777" w:rsidTr="00667F4A">
        <w:trPr>
          <w:trHeight w:val="494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0E9F341" w14:textId="31461365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OM 201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A25A3DC" w14:textId="776766A2" w:rsidR="00667F4A" w:rsidRPr="00CB44B1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Academic Literacy for Undergraduates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BFEF3" w14:textId="58DB8923" w:rsidR="00667F4A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06EF4" w14:textId="4A37293C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ED7173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E263E91" w14:textId="77777777" w:rsidR="00667F4A" w:rsidRPr="005B2E5B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C3B08D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E42BEA" w14:paraId="2083B012" w14:textId="77777777" w:rsidTr="00667F4A">
        <w:trPr>
          <w:trHeight w:val="298"/>
        </w:trPr>
        <w:tc>
          <w:tcPr>
            <w:tcW w:w="5702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623478" w14:textId="77777777" w:rsidR="00667F4A" w:rsidRPr="00E42BE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E42BEA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Semester 2</w:t>
            </w:r>
          </w:p>
        </w:tc>
      </w:tr>
      <w:tr w:rsidR="00667F4A" w:rsidRPr="00B11021" w14:paraId="0892D682" w14:textId="77777777" w:rsidTr="00667F4A">
        <w:trPr>
          <w:trHeight w:val="345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7065929" w14:textId="490BA325" w:rsidR="00667F4A" w:rsidRPr="00146F0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highlight w:val="yellow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INT</w:t>
            </w:r>
            <w:r w:rsid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52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99763B1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formation Technology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D8696C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C513232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1FF7977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14:paraId="10E380C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14:paraId="02D03521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5E0884" w14:paraId="22E39B8F" w14:textId="77777777" w:rsidTr="00667F4A">
        <w:trPr>
          <w:trHeight w:val="414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BF074" w14:textId="5E7E8F8B" w:rsidR="00667F4A" w:rsidRPr="00146F0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SOC</w:t>
            </w:r>
            <w:r w:rsid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52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45798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Sociology</w:t>
            </w:r>
          </w:p>
        </w:tc>
        <w:tc>
          <w:tcPr>
            <w:tcW w:w="7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21150D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31547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81AE55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709E051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EF2ECE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5E0884" w14:paraId="491761F8" w14:textId="77777777" w:rsidTr="00667F4A">
        <w:trPr>
          <w:trHeight w:val="298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D38735" w14:textId="38559DD0" w:rsidR="00667F4A" w:rsidRPr="00146F0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SP</w:t>
            </w:r>
            <w:r w:rsid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52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6AFF5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Community Service Project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90A3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9D360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EB2DC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48308979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0916C1D9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6B1DA9C6" w14:textId="77777777" w:rsidTr="00667F4A">
        <w:trPr>
          <w:trHeight w:val="433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165384" w14:textId="3CC3D8C0" w:rsidR="00667F4A" w:rsidRPr="00146F0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ACC</w:t>
            </w:r>
            <w:r w:rsid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08EC26C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Accounting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C59069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41EAA1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FE34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96ED0F4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B53061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C194366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C06EFDD" w14:textId="405F1591" w:rsidR="00667F4A" w:rsidRPr="00146F0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NUT</w:t>
            </w:r>
            <w:r w:rsid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00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2CD084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Principles of Nutrition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485310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      3 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750FF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B2BB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1102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028E698" w14:textId="77777777" w:rsidR="00667F4A" w:rsidRPr="005B2E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C232A44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6FFCEF69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03B91F1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85ACE5A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EAB19A8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   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03F60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026CF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C1C2F2E" w14:textId="77777777" w:rsidR="00667F4A" w:rsidRPr="005B2E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04AC890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77B1968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798AB3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CAE319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770967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   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B08DA8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74CA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985A9B8" w14:textId="77777777" w:rsidR="00667F4A" w:rsidRPr="005B2E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7CCD10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382D7E" w14:paraId="0A8C3A32" w14:textId="77777777" w:rsidTr="00667F4A">
        <w:trPr>
          <w:trHeight w:val="309"/>
        </w:trPr>
        <w:tc>
          <w:tcPr>
            <w:tcW w:w="5702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AA943" w14:textId="77777777" w:rsidR="00667F4A" w:rsidRPr="00382D7E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</w:rPr>
              <w:t>Level 2</w:t>
            </w:r>
          </w:p>
        </w:tc>
      </w:tr>
      <w:tr w:rsidR="00667F4A" w:rsidRPr="00D32F55" w14:paraId="08503DDD" w14:textId="77777777" w:rsidTr="005957E8">
        <w:trPr>
          <w:trHeight w:val="131"/>
        </w:trPr>
        <w:tc>
          <w:tcPr>
            <w:tcW w:w="5702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15540" w14:textId="40457683" w:rsidR="00667F4A" w:rsidRPr="005957E8" w:rsidRDefault="00667F4A" w:rsidP="005957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24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24"/>
              </w:rPr>
              <w:t>Semester 1</w:t>
            </w:r>
          </w:p>
        </w:tc>
      </w:tr>
      <w:tr w:rsidR="00667F4A" w:rsidRPr="00B11021" w14:paraId="4D476BE9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61F0F3" w14:textId="5C20D206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 200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654D75" w14:textId="07AA6DA9" w:rsidR="00667F4A" w:rsidRPr="006074BC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Physiological Psychology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59374E" w14:textId="538DF831" w:rsidR="00667F4A" w:rsidRPr="00B11021" w:rsidRDefault="00146F06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AB6ED9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8478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86E29CA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546195A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3E227A93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80397CB" w14:textId="1ACB3106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 xml:space="preserve"> </w:t>
            </w: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2006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E331E5" w14:textId="592337C2" w:rsidR="00667F4A" w:rsidRPr="006074BC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nvironmental Health Issues in Child care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2FDEE4A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AB6D6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06D5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0C09966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7C9A742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46120FB6" w14:textId="77777777" w:rsidTr="00667F4A">
        <w:trPr>
          <w:trHeight w:val="309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C52CF2" w14:textId="68251686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OM 2014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65A2E0E" w14:textId="56577DE7" w:rsidR="00667F4A" w:rsidRPr="006074BC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Academic Writing 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A5CFBD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01F5AC7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EA6B51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523F957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0213C45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313C12CD" w14:textId="77777777" w:rsidTr="00667F4A">
        <w:trPr>
          <w:trHeight w:val="772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DF1A1A5" w14:textId="7E76C33E" w:rsidR="00667F4A" w:rsidRPr="00E42BEA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146F06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DIN 2001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9D2F953" w14:textId="22CFBD1C" w:rsidR="00667F4A" w:rsidRPr="006074BC" w:rsidRDefault="00146F0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Nutrition throughout the Life Cycle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DB3E2CF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10EA33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F59FE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2049161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449E0A6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59337581" w14:textId="77777777" w:rsidTr="00667F4A">
        <w:trPr>
          <w:trHeight w:val="522"/>
        </w:trPr>
        <w:tc>
          <w:tcPr>
            <w:tcW w:w="1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AA1BC9" w14:textId="77777777" w:rsidR="00667F4A" w:rsidRPr="00E42BE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E42BEA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SOC3002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0F8DBA3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ocial psychology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0EF27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7817BE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3B86E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33716B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36F8AFA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</w:tbl>
    <w:tbl>
      <w:tblPr>
        <w:tblpPr w:leftFromText="180" w:rightFromText="180" w:vertAnchor="page" w:horzAnchor="margin" w:tblpXSpec="right" w:tblpY="641"/>
        <w:tblOverlap w:val="never"/>
        <w:tblW w:w="6239" w:type="dxa"/>
        <w:tblLayout w:type="fixed"/>
        <w:tblLook w:val="04A0" w:firstRow="1" w:lastRow="0" w:firstColumn="1" w:lastColumn="0" w:noHBand="0" w:noVBand="1"/>
      </w:tblPr>
      <w:tblGrid>
        <w:gridCol w:w="1008"/>
        <w:gridCol w:w="2250"/>
        <w:gridCol w:w="599"/>
        <w:gridCol w:w="715"/>
        <w:gridCol w:w="476"/>
        <w:gridCol w:w="556"/>
        <w:gridCol w:w="635"/>
      </w:tblGrid>
      <w:tr w:rsidR="00667F4A" w:rsidRPr="00D866E6" w14:paraId="6453064A" w14:textId="77777777" w:rsidTr="00612402">
        <w:trPr>
          <w:cantSplit/>
          <w:trHeight w:val="1059"/>
        </w:trPr>
        <w:tc>
          <w:tcPr>
            <w:tcW w:w="1008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noWrap/>
            <w:textDirection w:val="btLr"/>
            <w:vAlign w:val="bottom"/>
            <w:hideMark/>
          </w:tcPr>
          <w:p w14:paraId="26E28401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D866E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MODULE CODES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5AEEE703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D866E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Module Name</w:t>
            </w:r>
          </w:p>
        </w:tc>
        <w:tc>
          <w:tcPr>
            <w:tcW w:w="599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1A215754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D866E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Credits</w:t>
            </w:r>
          </w:p>
        </w:tc>
        <w:tc>
          <w:tcPr>
            <w:tcW w:w="715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0C1FE0F3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D866E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 xml:space="preserve">Prerequisite /co-requisite </w:t>
            </w:r>
          </w:p>
        </w:tc>
        <w:tc>
          <w:tcPr>
            <w:tcW w:w="476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3E057CEE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Exempt</w:t>
            </w:r>
          </w:p>
        </w:tc>
        <w:tc>
          <w:tcPr>
            <w:tcW w:w="556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73968834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Total Credit</w:t>
            </w:r>
          </w:p>
        </w:tc>
        <w:tc>
          <w:tcPr>
            <w:tcW w:w="635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70F4399C" w14:textId="77777777" w:rsidR="00667F4A" w:rsidRPr="00D866E6" w:rsidRDefault="00667F4A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D866E6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Results</w:t>
            </w:r>
          </w:p>
        </w:tc>
      </w:tr>
      <w:tr w:rsidR="00667F4A" w:rsidRPr="00204F31" w14:paraId="42939E06" w14:textId="77777777" w:rsidTr="00612402">
        <w:trPr>
          <w:trHeight w:val="250"/>
        </w:trPr>
        <w:tc>
          <w:tcPr>
            <w:tcW w:w="504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51F05" w14:textId="77777777" w:rsidR="00667F4A" w:rsidRPr="00DF107D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                         </w:t>
            </w: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24"/>
              </w:rPr>
              <w:t>Semester 2</w:t>
            </w:r>
          </w:p>
        </w:tc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0B23F05D" w14:textId="77777777" w:rsidR="00667F4A" w:rsidRPr="00204F3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CC8E8B0" w14:textId="77777777" w:rsidR="00667F4A" w:rsidRPr="00204F3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667F4A" w:rsidRPr="00B11021" w14:paraId="5A4CB45B" w14:textId="77777777" w:rsidTr="00612402">
        <w:trPr>
          <w:trHeight w:val="353"/>
        </w:trPr>
        <w:tc>
          <w:tcPr>
            <w:tcW w:w="10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223036" w14:textId="4E20E455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  <w:highlight w:val="yellow"/>
              </w:rPr>
            </w:pP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A</w:t>
            </w: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D</w:t>
            </w:r>
            <w:r w:rsidR="00A172F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</w:t>
            </w: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200</w:t>
            </w:r>
            <w:r w:rsidR="00A172F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EA04DE7" w14:textId="7EBFCA0E" w:rsidR="00667F4A" w:rsidRPr="00CB44B1" w:rsidRDefault="00CB44B1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Social Work</w:t>
            </w:r>
          </w:p>
        </w:tc>
        <w:tc>
          <w:tcPr>
            <w:tcW w:w="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6D958EF" w14:textId="77777777" w:rsidR="00667F4A" w:rsidRPr="00CB44B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357D46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3C5F7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79E5EE9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1ABE3BE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23579BE7" w14:textId="77777777" w:rsidTr="00612402">
        <w:trPr>
          <w:trHeight w:val="483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AFFA13" w14:textId="5EE4742D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</w:t>
            </w:r>
            <w:r w:rsidR="00A172F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D 200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9197DC6" w14:textId="20DB94DA" w:rsidR="00667F4A" w:rsidRPr="00CB44B1" w:rsidRDefault="00CB44B1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Adolescent Development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FAEABA" w14:textId="77777777" w:rsidR="00667F4A" w:rsidRPr="00CB44B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0B9439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422075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0E3E27F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175129C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184E9F4C" w14:textId="77777777" w:rsidTr="00612402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304AD5A" w14:textId="7D49CE2B" w:rsidR="00667F4A" w:rsidRPr="009B025B" w:rsidRDefault="00A172F2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200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57B5DFE" w14:textId="709C7572" w:rsidR="00667F4A" w:rsidRPr="00CB44B1" w:rsidRDefault="00CB44B1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ntroduction to Exceptional Children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8D19C56" w14:textId="77777777" w:rsidR="00667F4A" w:rsidRPr="00CB44B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C675885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BBD8E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87C2586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DB8743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04E40451" w14:textId="77777777" w:rsidTr="00612402">
        <w:trPr>
          <w:trHeight w:val="415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41E720" w14:textId="13773013" w:rsidR="00667F4A" w:rsidRPr="009B025B" w:rsidRDefault="00A172F2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2007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A4C7929" w14:textId="329FBCDE" w:rsidR="00667F4A" w:rsidRPr="00CB44B1" w:rsidRDefault="00CB44B1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Child &amp; Adolescent 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2D0FF1F" w14:textId="77777777" w:rsidR="00667F4A" w:rsidRPr="00CB44B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D8314F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8970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BF63CD5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088A30D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05237BF8" w14:textId="77777777" w:rsidTr="00612402">
        <w:trPr>
          <w:trHeight w:val="336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A863BB1" w14:textId="5E7C0478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</w:t>
            </w:r>
            <w:r w:rsidR="00A172F2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D 200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AACCBD8" w14:textId="7C67296D" w:rsidR="00667F4A" w:rsidRPr="00CB44B1" w:rsidRDefault="00CB44B1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Play Based Leaning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214EF70" w14:textId="77777777" w:rsidR="00667F4A" w:rsidRPr="00CB44B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83290F3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F9E62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19BE2DA" w14:textId="77777777" w:rsidR="00667F4A" w:rsidRPr="008902DE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45AA97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15B8D274" w14:textId="77777777" w:rsidTr="00612402">
        <w:trPr>
          <w:trHeight w:val="336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D578EBE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201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0BEAF5" w14:textId="77777777" w:rsidR="00667F4A" w:rsidRPr="00CB44B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CB44B1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thics for Child Care Professionals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41B456" w14:textId="77777777" w:rsidR="00667F4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B02056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5359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375E475" w14:textId="77777777" w:rsidR="00667F4A" w:rsidRPr="008902DE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CCA3DF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9B025B" w14:paraId="1B850001" w14:textId="77777777" w:rsidTr="00612402">
        <w:trPr>
          <w:trHeight w:val="142"/>
        </w:trPr>
        <w:tc>
          <w:tcPr>
            <w:tcW w:w="6239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6E60D0" w14:textId="77777777" w:rsidR="00667F4A" w:rsidRPr="009B025B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16"/>
              </w:rPr>
              <w:t>Level 3</w:t>
            </w:r>
          </w:p>
        </w:tc>
      </w:tr>
      <w:tr w:rsidR="00667F4A" w:rsidRPr="009B025B" w14:paraId="250D4CAC" w14:textId="77777777" w:rsidTr="00DF107D">
        <w:trPr>
          <w:trHeight w:val="108"/>
        </w:trPr>
        <w:tc>
          <w:tcPr>
            <w:tcW w:w="6239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5DE454" w14:textId="77777777" w:rsidR="00667F4A" w:rsidRPr="009B025B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        </w:t>
            </w:r>
            <w:r w:rsidRPr="005957E8">
              <w:rPr>
                <w:rFonts w:ascii="Times New Roman" w:eastAsia="Times New Roman" w:hAnsi="Times New Roman"/>
                <w:b/>
                <w:color w:val="000000"/>
                <w:sz w:val="18"/>
                <w:szCs w:val="16"/>
              </w:rPr>
              <w:t>Semester 1</w:t>
            </w:r>
          </w:p>
        </w:tc>
      </w:tr>
      <w:tr w:rsidR="00667F4A" w:rsidRPr="00B11021" w14:paraId="4C92CDB2" w14:textId="77777777" w:rsidTr="00612402">
        <w:trPr>
          <w:trHeight w:val="336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A433A61" w14:textId="3F00408C" w:rsidR="00667F4A" w:rsidRPr="005957E8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1</w:t>
            </w: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0235130" w14:textId="5EC06A0A" w:rsidR="00667F4A" w:rsidRPr="005957E8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5957E8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Cognitive Development</w:t>
            </w:r>
          </w:p>
        </w:tc>
        <w:tc>
          <w:tcPr>
            <w:tcW w:w="59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5EE6FE2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7471BF3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E08140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14:paraId="76F4B604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</w:tcPr>
          <w:p w14:paraId="24F7AC1E" w14:textId="77777777" w:rsidR="00667F4A" w:rsidRPr="00B1102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5E0884" w14:paraId="607AA64A" w14:textId="77777777" w:rsidTr="00612402">
        <w:trPr>
          <w:trHeight w:val="406"/>
        </w:trPr>
        <w:tc>
          <w:tcPr>
            <w:tcW w:w="10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9F47D" w14:textId="4877189B" w:rsidR="00667F4A" w:rsidRPr="005957E8" w:rsidRDefault="005957E8" w:rsidP="005957E8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7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53C8C" w14:textId="1D699952" w:rsidR="00667F4A" w:rsidRPr="005957E8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5957E8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Measmt. &amp; Eval. </w:t>
            </w:r>
            <w:proofErr w:type="gramStart"/>
            <w:r w:rsidRPr="005957E8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of</w:t>
            </w:r>
            <w:proofErr w:type="gramEnd"/>
            <w:r w:rsidRPr="005957E8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hild Devpt.</w:t>
            </w:r>
          </w:p>
        </w:tc>
        <w:tc>
          <w:tcPr>
            <w:tcW w:w="59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00983C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CF34F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6F22C6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395D02F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5607524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5E0884" w14:paraId="4EC3C05C" w14:textId="77777777" w:rsidTr="00612402">
        <w:trPr>
          <w:trHeight w:val="292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A5845" w14:textId="0889D14B" w:rsidR="00667F4A" w:rsidRPr="009B025B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9</w:t>
            </w: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944C8" w14:textId="4318A3B1" w:rsidR="00667F4A" w:rsidRPr="006074BC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Behaviour Management</w:t>
            </w:r>
          </w:p>
        </w:tc>
        <w:tc>
          <w:tcPr>
            <w:tcW w:w="59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06DD7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7C2D25B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0CD390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5F1D015E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76CA6CFB" w14:textId="77777777" w:rsidR="00667F4A" w:rsidRPr="005E0884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48E8E022" w14:textId="77777777" w:rsidTr="00612402">
        <w:trPr>
          <w:trHeight w:val="361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B767E8" w14:textId="720DEF66" w:rsidR="00667F4A" w:rsidRPr="009B025B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1A0AFF" w14:textId="74BF6383" w:rsidR="00667F4A" w:rsidRPr="006074BC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Child Abuse and Neglect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2498B3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E02F07B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07647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556423C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937B35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533AC933" w14:textId="77777777" w:rsidTr="00612402">
        <w:trPr>
          <w:trHeight w:val="258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EB6107" w14:textId="2785B933" w:rsidR="00667F4A" w:rsidRPr="009B025B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STA 300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F619DD" w14:textId="397AA86F" w:rsidR="00667F4A" w:rsidRPr="006074BC" w:rsidRDefault="005957E8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Biostatistics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4B28B3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26526B5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AB2C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CF8C7D7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F177D9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53F4A61E" w14:textId="77777777" w:rsidTr="00612402">
        <w:trPr>
          <w:trHeight w:val="258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1458937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3ADB4BC" w14:textId="77777777" w:rsidR="00667F4A" w:rsidRPr="006074BC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inor 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9FB5B27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AE4AC41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0FF3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E3BFDBC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E81C87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5A10A568" w14:textId="77777777" w:rsidTr="00612402">
        <w:trPr>
          <w:trHeight w:val="258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B95B6EB" w14:textId="12D57C2F" w:rsidR="00667F4A" w:rsidRPr="009B025B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MAN200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975665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Organizational Behaviour             </w:t>
            </w:r>
            <w:r w:rsidRPr="006074BC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OR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DA58CD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C8D90D4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FA05A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BB6F1F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46E6475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36FCD376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A67CDE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200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1134AD" w14:textId="504FE8F2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Introduction to Disabilities </w:t>
            </w: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tudies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1EBD7F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E587326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6539E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F02B3EF" w14:textId="77777777" w:rsidR="00667F4A" w:rsidRPr="008902DE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5BDA200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9B025B" w14:paraId="604DBB8E" w14:textId="77777777" w:rsidTr="00DF107D">
        <w:trPr>
          <w:trHeight w:val="81"/>
        </w:trPr>
        <w:tc>
          <w:tcPr>
            <w:tcW w:w="6239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9DD5B" w14:textId="77777777" w:rsidR="00667F4A" w:rsidRPr="005957E8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16"/>
              </w:rPr>
            </w:pPr>
            <w:r w:rsidRPr="005957E8">
              <w:rPr>
                <w:rFonts w:ascii="Times New Roman" w:eastAsia="Times New Roman" w:hAnsi="Times New Roman"/>
                <w:b/>
                <w:color w:val="000000"/>
                <w:sz w:val="20"/>
                <w:szCs w:val="16"/>
              </w:rPr>
              <w:t xml:space="preserve">       Semester 2</w:t>
            </w:r>
          </w:p>
        </w:tc>
      </w:tr>
      <w:tr w:rsidR="00667F4A" w:rsidRPr="00B11021" w14:paraId="22D069F9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212C13" w14:textId="4CB8AF1E" w:rsidR="00667F4A" w:rsidRPr="009B025B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0A4A78D" w14:textId="47C5D951" w:rsidR="00667F4A" w:rsidRPr="006074BC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Juvenile Delinquency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BC8D1D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77E508D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E501D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384A665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2F02BE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D1475CF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07E4C60" w14:textId="7F1CA44D" w:rsidR="00667F4A" w:rsidRPr="009B025B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44CD52" w14:textId="2E011AB7" w:rsidR="00667F4A" w:rsidRPr="006074BC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Abnormal Child Psychology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85C9D0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9BF053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5F901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B27E7C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4F4595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2E1FAA8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F8752C" w14:textId="665CA771" w:rsidR="00667F4A" w:rsidRPr="009B025B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300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B3CCEA" w14:textId="1A087104" w:rsidR="00667F4A" w:rsidRPr="006074BC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anguage Development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C8DBC2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AA3AEDD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84B32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5E9A131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ED9C186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5408FF25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259FC16" w14:textId="188A0A57" w:rsidR="00667F4A" w:rsidRPr="009B025B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ENT 300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128B7FA" w14:textId="6DBEC629" w:rsidR="00667F4A" w:rsidRPr="006074BC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Entrepreneurship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26BF73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8B5926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7CD64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EBF43DA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A9AE9D2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07F148B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3110D2" w14:textId="0D579A30" w:rsidR="00667F4A" w:rsidRPr="009B025B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RES 300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D5F3517" w14:textId="3BF476A6" w:rsidR="00667F4A" w:rsidRPr="006074BC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Research </w:t>
            </w:r>
            <w:r w:rsidR="009053F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ethodologies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8845CF2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8EE5C20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50F18B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B4F4AF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BFCE8E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2685AD8D" w14:textId="77777777" w:rsidTr="00612402">
        <w:trPr>
          <w:trHeight w:val="322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440EA8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F32E1B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Elective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3C8AF1" w14:textId="77777777" w:rsidR="00667F4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AAFDD1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81298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A4E18A1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1138FE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39C51351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15FB903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0498A2D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inor 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0468AFC" w14:textId="77777777" w:rsidR="00667F4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4EA696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9A3D4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2EEE5F7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1F9086D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08BFA30F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882DC79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300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50E3D4" w14:textId="77777777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Critical issues in Disability </w:t>
            </w: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Studies </w:t>
            </w:r>
            <w:r w:rsidRPr="006074BC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OR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40F5A3" w14:textId="77777777" w:rsidR="00667F4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01C3BD7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87D6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ED809AF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0F882D2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1B978221" w14:textId="77777777" w:rsidTr="00612402">
        <w:trPr>
          <w:trHeight w:val="300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ADF3829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9B025B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HRM300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07A6233" w14:textId="2EDF1E66" w:rsidR="00667F4A" w:rsidRPr="006074BC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6074BC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Human Resource </w:t>
            </w:r>
            <w:r w:rsidR="00DF107D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anagement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216082F" w14:textId="77777777" w:rsidR="00667F4A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244BBC0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E3BC4B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8BB79B7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B392D9C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667F4A" w:rsidRPr="00B11021" w14:paraId="78A955DA" w14:textId="77777777" w:rsidTr="00612402">
        <w:trPr>
          <w:trHeight w:val="483"/>
        </w:trPr>
        <w:tc>
          <w:tcPr>
            <w:tcW w:w="10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66EC59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3010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685F370" w14:textId="77777777" w:rsidR="00667F4A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</w:p>
          <w:p w14:paraId="1BD8F91D" w14:textId="77777777" w:rsidR="00667F4A" w:rsidRPr="00211246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211246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Semester 3</w:t>
            </w:r>
          </w:p>
          <w:p w14:paraId="6DD996D0" w14:textId="77777777" w:rsidR="00667F4A" w:rsidRPr="009B025B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Field practicum Summer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F7B9C21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216D7C" w14:textId="77777777" w:rsidR="00667F4A" w:rsidRPr="001B10F1" w:rsidRDefault="00667F4A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22389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2CA116B" w14:textId="77777777" w:rsidR="00667F4A" w:rsidRPr="008902DE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6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D0AF6C3" w14:textId="77777777" w:rsidR="00667F4A" w:rsidRPr="00B11021" w:rsidRDefault="00667F4A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</w:tbl>
    <w:p w14:paraId="20644E1C" w14:textId="134F832F" w:rsidR="00160A3A" w:rsidRDefault="00160A3A" w:rsidP="00667F4A"/>
    <w:p w14:paraId="6C6866A2" w14:textId="7C363668" w:rsidR="00667F4A" w:rsidRDefault="00667F4A" w:rsidP="00667F4A"/>
    <w:p w14:paraId="46D220CD" w14:textId="06413D68" w:rsidR="00667F4A" w:rsidRDefault="00667F4A" w:rsidP="00667F4A"/>
    <w:p w14:paraId="0FDD6599" w14:textId="3B8F5581" w:rsidR="00667F4A" w:rsidRDefault="00667F4A" w:rsidP="00667F4A"/>
    <w:p w14:paraId="04D0152D" w14:textId="3DC9149F" w:rsidR="00667F4A" w:rsidRDefault="00667F4A" w:rsidP="00667F4A"/>
    <w:p w14:paraId="6628F738" w14:textId="4CA108EB" w:rsidR="00667F4A" w:rsidRDefault="00667F4A" w:rsidP="00667F4A"/>
    <w:p w14:paraId="58DFF696" w14:textId="2303C2D1" w:rsidR="00667F4A" w:rsidRDefault="00667F4A" w:rsidP="00667F4A"/>
    <w:p w14:paraId="62559C19" w14:textId="09525290" w:rsidR="00667F4A" w:rsidRDefault="00667F4A" w:rsidP="00667F4A"/>
    <w:p w14:paraId="36360BDF" w14:textId="52722E45" w:rsidR="00667F4A" w:rsidRDefault="00667F4A" w:rsidP="00667F4A"/>
    <w:p w14:paraId="0165F91E" w14:textId="4012A487" w:rsidR="00667F4A" w:rsidRDefault="00667F4A" w:rsidP="00667F4A"/>
    <w:p w14:paraId="263EA477" w14:textId="4C382ADE" w:rsidR="00667F4A" w:rsidRDefault="00667F4A" w:rsidP="00667F4A"/>
    <w:p w14:paraId="21D164FC" w14:textId="791BE552" w:rsidR="00667F4A" w:rsidRDefault="00667F4A" w:rsidP="00667F4A"/>
    <w:p w14:paraId="3E396975" w14:textId="3B8F9248" w:rsidR="00667F4A" w:rsidRDefault="00667F4A" w:rsidP="00667F4A"/>
    <w:p w14:paraId="0DEBB9C3" w14:textId="27422D02" w:rsidR="00667F4A" w:rsidRDefault="00667F4A" w:rsidP="00667F4A"/>
    <w:p w14:paraId="30C55DED" w14:textId="1EB1096B" w:rsidR="00667F4A" w:rsidRDefault="00667F4A" w:rsidP="00667F4A"/>
    <w:p w14:paraId="08C309D1" w14:textId="3D5C5664" w:rsidR="00667F4A" w:rsidRDefault="00667F4A" w:rsidP="00667F4A"/>
    <w:p w14:paraId="1A6B0E66" w14:textId="18143141" w:rsidR="00667F4A" w:rsidRDefault="00667F4A" w:rsidP="00667F4A"/>
    <w:p w14:paraId="59B2480E" w14:textId="278318D4" w:rsidR="00667F4A" w:rsidRDefault="00667F4A" w:rsidP="00667F4A"/>
    <w:p w14:paraId="6B5C4B63" w14:textId="4EC51504" w:rsidR="00667F4A" w:rsidRDefault="00667F4A" w:rsidP="00667F4A"/>
    <w:p w14:paraId="79C424A0" w14:textId="74BDF6B9" w:rsidR="00667F4A" w:rsidRDefault="00667F4A" w:rsidP="00667F4A"/>
    <w:tbl>
      <w:tblPr>
        <w:tblpPr w:leftFromText="180" w:rightFromText="180" w:vertAnchor="page" w:horzAnchor="page" w:tblpX="769" w:tblpY="196"/>
        <w:tblOverlap w:val="never"/>
        <w:tblW w:w="6300" w:type="dxa"/>
        <w:tblLayout w:type="fixed"/>
        <w:tblLook w:val="04A0" w:firstRow="1" w:lastRow="0" w:firstColumn="1" w:lastColumn="0" w:noHBand="0" w:noVBand="1"/>
      </w:tblPr>
      <w:tblGrid>
        <w:gridCol w:w="971"/>
        <w:gridCol w:w="2278"/>
        <w:gridCol w:w="826"/>
        <w:gridCol w:w="688"/>
        <w:gridCol w:w="511"/>
        <w:gridCol w:w="25"/>
        <w:gridCol w:w="486"/>
        <w:gridCol w:w="515"/>
      </w:tblGrid>
      <w:tr w:rsidR="00DF107D" w:rsidRPr="00B11021" w14:paraId="100BA40B" w14:textId="77777777" w:rsidTr="009053F8">
        <w:trPr>
          <w:cantSplit/>
          <w:trHeight w:val="1537"/>
        </w:trPr>
        <w:tc>
          <w:tcPr>
            <w:tcW w:w="971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noWrap/>
            <w:textDirection w:val="btLr"/>
            <w:vAlign w:val="bottom"/>
            <w:hideMark/>
          </w:tcPr>
          <w:p w14:paraId="7B8B0DE4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lastRenderedPageBreak/>
              <w:t>-</w:t>
            </w: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MODULE CODES</w:t>
            </w:r>
          </w:p>
        </w:tc>
        <w:tc>
          <w:tcPr>
            <w:tcW w:w="2278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20A0EF32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Module Name</w:t>
            </w:r>
          </w:p>
        </w:tc>
        <w:tc>
          <w:tcPr>
            <w:tcW w:w="826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5905254F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Credits</w:t>
            </w:r>
          </w:p>
        </w:tc>
        <w:tc>
          <w:tcPr>
            <w:tcW w:w="688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357520DD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Prerequisite /co-requisite</w:t>
            </w:r>
          </w:p>
        </w:tc>
        <w:tc>
          <w:tcPr>
            <w:tcW w:w="536" w:type="dxa"/>
            <w:gridSpan w:val="2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  <w:vAlign w:val="bottom"/>
          </w:tcPr>
          <w:p w14:paraId="697A9DF7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Exempt</w:t>
            </w:r>
          </w:p>
        </w:tc>
        <w:tc>
          <w:tcPr>
            <w:tcW w:w="484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200B0B36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Total Credit</w:t>
            </w:r>
          </w:p>
        </w:tc>
        <w:tc>
          <w:tcPr>
            <w:tcW w:w="514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000000" w:fill="B8CCE4"/>
            <w:textDirection w:val="btLr"/>
          </w:tcPr>
          <w:p w14:paraId="62B9E178" w14:textId="77777777" w:rsidR="00DF107D" w:rsidRPr="00204F31" w:rsidRDefault="00DF107D" w:rsidP="00612402">
            <w:pPr>
              <w:spacing w:after="0" w:line="240" w:lineRule="auto"/>
              <w:ind w:left="113" w:right="113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204F3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</w:rPr>
              <w:t>Results</w:t>
            </w:r>
          </w:p>
        </w:tc>
      </w:tr>
      <w:tr w:rsidR="00DF107D" w:rsidRPr="00B11021" w14:paraId="207AAD56" w14:textId="77777777" w:rsidTr="009053F8">
        <w:trPr>
          <w:trHeight w:val="313"/>
        </w:trPr>
        <w:tc>
          <w:tcPr>
            <w:tcW w:w="6300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0FF9B" w14:textId="77777777" w:rsidR="00DF107D" w:rsidRPr="000A156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0A1566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Level 4</w:t>
            </w:r>
          </w:p>
        </w:tc>
      </w:tr>
      <w:tr w:rsidR="00DF107D" w:rsidRPr="00B11021" w14:paraId="64B73808" w14:textId="77777777" w:rsidTr="009053F8">
        <w:trPr>
          <w:trHeight w:val="155"/>
        </w:trPr>
        <w:tc>
          <w:tcPr>
            <w:tcW w:w="6300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86F6C" w14:textId="77777777" w:rsidR="00DF107D" w:rsidRPr="000A156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0A1566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Semester 1</w:t>
            </w:r>
          </w:p>
        </w:tc>
      </w:tr>
      <w:tr w:rsidR="00DF107D" w:rsidRPr="00B11021" w14:paraId="72615981" w14:textId="77777777" w:rsidTr="009053F8">
        <w:trPr>
          <w:trHeight w:val="366"/>
        </w:trPr>
        <w:tc>
          <w:tcPr>
            <w:tcW w:w="9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3ED74C7" w14:textId="72F03399" w:rsidR="00DF107D" w:rsidRPr="00286C96" w:rsidRDefault="009053F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4001</w:t>
            </w:r>
          </w:p>
        </w:tc>
        <w:tc>
          <w:tcPr>
            <w:tcW w:w="22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7A5E962" w14:textId="34AC2E10" w:rsidR="00DF107D" w:rsidRPr="00286C96" w:rsidRDefault="009053F8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Social &amp; Personality Development</w:t>
            </w:r>
          </w:p>
        </w:tc>
        <w:tc>
          <w:tcPr>
            <w:tcW w:w="8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F72E71" w14:textId="4C6FF281" w:rsidR="00DF107D" w:rsidRPr="00286C96" w:rsidRDefault="009053F8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FBD76B8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709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46C6BE2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E738FD3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4FE1CAF6" w14:textId="77777777" w:rsidTr="009053F8">
        <w:trPr>
          <w:trHeight w:val="387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B3B17C" w14:textId="109F4407" w:rsidR="00DF107D" w:rsidRPr="00286C96" w:rsidRDefault="009053F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4005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ACB331" w14:textId="0FEBB54E" w:rsidR="00DF107D" w:rsidRPr="009053F8" w:rsidRDefault="009053F8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Seminar in Child &amp; Adolescent Development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635424" w14:textId="609739B7" w:rsidR="00DF107D" w:rsidRPr="00286C96" w:rsidRDefault="009053F8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89FADC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E784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8F07137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B344902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44EF5145" w14:textId="77777777" w:rsidTr="009053F8">
        <w:trPr>
          <w:trHeight w:val="419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4341550" w14:textId="097AEBA4" w:rsidR="00DF107D" w:rsidRPr="00286C96" w:rsidRDefault="009053F8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 4007</w:t>
            </w:r>
            <w:r w:rsidR="000A156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 xml:space="preserve">              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D225EA6" w14:textId="3A0FACD0" w:rsidR="00DF107D" w:rsidRPr="009053F8" w:rsidRDefault="000A1566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 </w:t>
            </w:r>
            <w:r w:rsidR="009053F8"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Legal Aspects of Child Care 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A95F62D" w14:textId="06658A2C" w:rsidR="00DF107D" w:rsidRPr="00286C96" w:rsidRDefault="009053F8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611D72A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56A7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4A109D3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102D697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1B3C0A0F" w14:textId="77777777" w:rsidTr="009053F8">
        <w:trPr>
          <w:trHeight w:val="419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0DABE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PRJ4022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8926C5" w14:textId="77777777" w:rsidR="00DF107D" w:rsidRPr="009053F8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Final Project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FA12995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C5270C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77E31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450644A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B2450C9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490538C" w14:textId="77777777" w:rsidTr="009053F8">
        <w:trPr>
          <w:trHeight w:val="419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5AAF86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0C8BDC" w14:textId="77777777" w:rsidR="00DF107D" w:rsidRPr="009053F8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Minor 3 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5E4B25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758437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DE72F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77AA834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7939A38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1F25A27" w14:textId="77777777" w:rsidTr="009053F8">
        <w:trPr>
          <w:trHeight w:val="419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FE20FC7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ACC2008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84311C" w14:textId="77777777" w:rsidR="00DF107D" w:rsidRPr="009053F8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Introduction to Management Accounting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05D0DFD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CEE5E7A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B57A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4B4F23F2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622D92D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BA3B340" w14:textId="77777777" w:rsidTr="009053F8">
        <w:trPr>
          <w:trHeight w:val="419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9797CF4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3005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BBA755" w14:textId="77777777" w:rsidR="00DF107D" w:rsidRPr="009053F8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            OR</w:t>
            </w:r>
          </w:p>
          <w:p w14:paraId="6E0F4A1B" w14:textId="300C1B3B" w:rsidR="00DF107D" w:rsidRPr="009053F8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Environ. A</w:t>
            </w:r>
            <w:r w:rsidR="00834A0F" w:rsidRPr="009053F8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ccess &amp; Assistive Technology  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B9AF308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26A523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E21AA6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4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4250B07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0C24D247" w14:textId="77777777" w:rsidR="00DF107D" w:rsidRPr="00B11021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69AA2C34" w14:textId="77777777" w:rsidTr="009053F8">
        <w:trPr>
          <w:trHeight w:val="398"/>
        </w:trPr>
        <w:tc>
          <w:tcPr>
            <w:tcW w:w="630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1750" w14:textId="77777777" w:rsidR="00DF107D" w:rsidRPr="000A156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0A1566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Semester 2</w:t>
            </w:r>
          </w:p>
        </w:tc>
      </w:tr>
      <w:tr w:rsidR="00DF107D" w:rsidRPr="00B11021" w14:paraId="12E9D612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06EC66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4002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4BED68D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Counseling Children &amp; Adolescents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9DDB3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B0D3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7EEF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CD78C11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4253833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2A809E8E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FC62657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4006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FB99B1D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Introduction to Jamaica Sign language 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09A9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8C5F7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8F667B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D5B36AD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F4D7B51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2DFD329F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4F760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A705046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Minor 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63D3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659A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1B8C15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1D9D5A0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CE5265A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6AFBC57F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8BD533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MAN3029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07F04C2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Selected Topics in Mgmt. &amp; Org. Studies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64A4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BCBB1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35D9E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A0B4992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E123158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53039AA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D492BF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MAN4029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10E7BBC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Advanced Principles of Management                    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DA6AC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E00A58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F9C78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1688605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1EA50F2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BC5AB92" w14:textId="77777777" w:rsidTr="009053F8">
        <w:trPr>
          <w:trHeight w:val="61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87246FB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4004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319D848" w14:textId="11E18DA4" w:rsidR="00DF107D" w:rsidRPr="00286C96" w:rsidRDefault="00DF107D" w:rsidP="00834A0F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 xml:space="preserve">Community Rehab for Children with Disabilities </w:t>
            </w:r>
          </w:p>
        </w:tc>
        <w:tc>
          <w:tcPr>
            <w:tcW w:w="8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8B3ED6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67B2D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02240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08EADDE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CB0F578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3696340E" w14:textId="77777777" w:rsidTr="009053F8">
        <w:trPr>
          <w:trHeight w:val="292"/>
        </w:trPr>
        <w:tc>
          <w:tcPr>
            <w:tcW w:w="97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53FBF8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8"/>
              </w:rPr>
              <w:t>CAD4003</w:t>
            </w:r>
          </w:p>
        </w:tc>
        <w:tc>
          <w:tcPr>
            <w:tcW w:w="22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F643B7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</w:rPr>
              <w:t>Disability, Policy &amp; The Law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0AF86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286C96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AA509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A1FAF" w14:textId="77777777" w:rsidR="00DF107D" w:rsidRPr="00286C96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51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E7F79" w14:textId="77777777" w:rsidR="00DF107D" w:rsidRPr="00502CB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2B62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2FCAE41E" w14:textId="77777777" w:rsidTr="009053F8">
        <w:trPr>
          <w:trHeight w:val="612"/>
        </w:trPr>
        <w:tc>
          <w:tcPr>
            <w:tcW w:w="5274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57D4AD" w14:textId="77777777" w:rsidR="00DF107D" w:rsidRPr="009053F8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Level 4</w:t>
            </w:r>
          </w:p>
          <w:p w14:paraId="3386D7A6" w14:textId="77777777" w:rsidR="00DF107D" w:rsidRPr="00286C96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9053F8">
              <w:rPr>
                <w:rFonts w:ascii="Times New Roman" w:eastAsia="Times New Roman" w:hAnsi="Times New Roman"/>
                <w:b/>
                <w:color w:val="000000"/>
                <w:sz w:val="16"/>
                <w:szCs w:val="16"/>
              </w:rPr>
              <w:t>CAD4008    Field Practicum Summer</w:t>
            </w:r>
            <w:r w:rsidRPr="009053F8">
              <w:rPr>
                <w:rFonts w:ascii="Times New Roman" w:eastAsia="Times New Roman" w:hAnsi="Times New Roman"/>
                <w:b/>
                <w:color w:val="000000"/>
                <w:szCs w:val="20"/>
              </w:rPr>
              <w:t xml:space="preserve">             </w:t>
            </w:r>
            <w:r w:rsidRPr="00286C9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70BDD3C" w14:textId="77777777" w:rsidR="00DF107D" w:rsidRPr="0008744F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1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D333025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  <w:tr w:rsidR="00DF107D" w:rsidRPr="00B11021" w14:paraId="716F49D1" w14:textId="77777777" w:rsidTr="009053F8">
        <w:trPr>
          <w:trHeight w:val="612"/>
        </w:trPr>
        <w:tc>
          <w:tcPr>
            <w:tcW w:w="5274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9E234D" w14:textId="77777777" w:rsidR="00DF107D" w:rsidRPr="00272E09" w:rsidRDefault="00DF107D" w:rsidP="00612402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272E09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Total Credit   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EBCF0A0" w14:textId="77777777" w:rsidR="00DF107D" w:rsidRPr="0008744F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1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168180B" w14:textId="77777777" w:rsidR="00DF107D" w:rsidRPr="00B11021" w:rsidRDefault="00DF107D" w:rsidP="006124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</w:tr>
    </w:tbl>
    <w:p w14:paraId="36AF06ED" w14:textId="57F8B43B" w:rsidR="00667F4A" w:rsidRPr="00667F4A" w:rsidRDefault="00DF107D" w:rsidP="00667F4A">
      <w:bookmarkStart w:id="0" w:name="_GoBack"/>
      <w:bookmarkEnd w:id="0"/>
      <w:r>
        <w:rPr>
          <w:noProof/>
          <w:lang w:val="en-JM" w:eastAsia="en-JM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2711BF" wp14:editId="5A08779C">
                <wp:simplePos x="0" y="0"/>
                <wp:positionH relativeFrom="column">
                  <wp:posOffset>4181475</wp:posOffset>
                </wp:positionH>
                <wp:positionV relativeFrom="paragraph">
                  <wp:posOffset>-750570</wp:posOffset>
                </wp:positionV>
                <wp:extent cx="4421505" cy="7372350"/>
                <wp:effectExtent l="19050" t="19050" r="36195" b="381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1505" cy="73723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63500" cmpd="thickThin">
                          <a:solidFill>
                            <a:srgbClr val="9BBB59">
                              <a:lumMod val="100000"/>
                              <a:lumOff val="0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9BECECA" w14:textId="77777777" w:rsidR="00DF107D" w:rsidRPr="00C97761" w:rsidRDefault="00DF107D" w:rsidP="00DF107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C97761"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University of Technology, Jamaica</w:t>
                            </w:r>
                          </w:p>
                          <w:p w14:paraId="580FFA9E" w14:textId="77777777" w:rsidR="00DF107D" w:rsidRPr="00C97761" w:rsidRDefault="00DF107D" w:rsidP="00DF107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C97761"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 xml:space="preserve">Module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  <w:r w:rsidRPr="00C97761"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election Guide</w:t>
                            </w:r>
                          </w:p>
                          <w:p w14:paraId="780E5410" w14:textId="77777777" w:rsidR="00DF107D" w:rsidRPr="00C97761" w:rsidRDefault="00DF107D" w:rsidP="00DF107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  <w:szCs w:val="32"/>
                              </w:rPr>
                              <w:t>School of Allied Health &amp; Wellness</w:t>
                            </w:r>
                          </w:p>
                          <w:p w14:paraId="58BBF3C1" w14:textId="77777777" w:rsidR="00DF107D" w:rsidRDefault="00DF107D" w:rsidP="00DF107D">
                            <w:pPr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8573E2">
                              <w:rPr>
                                <w:rFonts w:ascii="Algerian" w:hAnsi="Algerian"/>
                                <w:b/>
                                <w:sz w:val="32"/>
                                <w:szCs w:val="32"/>
                              </w:rPr>
                              <w:t xml:space="preserve">BS. In </w:t>
                            </w:r>
                            <w:r>
                              <w:rPr>
                                <w:rFonts w:ascii="Algerian" w:hAnsi="Algerian"/>
                                <w:b/>
                                <w:sz w:val="32"/>
                                <w:szCs w:val="32"/>
                              </w:rPr>
                              <w:t xml:space="preserve">Child and adolescent development  </w:t>
                            </w:r>
                          </w:p>
                          <w:p w14:paraId="3D831C63" w14:textId="77777777" w:rsidR="00DF107D" w:rsidRDefault="00DF107D" w:rsidP="00DF107D">
                            <w:pPr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lang w:val="en-JM" w:eastAsia="en-JM"/>
                              </w:rPr>
                              <w:drawing>
                                <wp:inline distT="0" distB="0" distL="0" distR="0" wp14:anchorId="5D9C2BE4" wp14:editId="4B4CAF95">
                                  <wp:extent cx="2619375" cy="1743075"/>
                                  <wp:effectExtent l="0" t="0" r="9525" b="9525"/>
                                  <wp:docPr id="4" name="Picture 4" descr="Image result for child and adolescen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child and adolescen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19375" cy="17430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E4E3AB" w14:textId="77777777" w:rsidR="00DF107D" w:rsidRDefault="00DF107D" w:rsidP="00DF107D">
                            <w:pP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</w:p>
                          <w:p w14:paraId="0CFF11EF" w14:textId="77777777" w:rsidR="00DF107D" w:rsidRDefault="00DF107D" w:rsidP="00DF107D">
                            <w:pP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tudent’s Name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:…………………………</w:t>
                            </w:r>
                            <w:proofErr w:type="gramEnd"/>
                          </w:p>
                          <w:p w14:paraId="305FA623" w14:textId="77777777" w:rsidR="00DF107D" w:rsidRDefault="00DF107D" w:rsidP="00DF107D">
                            <w:pP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tudent’s ID#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:……………………………</w:t>
                            </w:r>
                            <w:proofErr w:type="gramEnd"/>
                          </w:p>
                          <w:p w14:paraId="60755BEA" w14:textId="77777777" w:rsidR="00DF107D" w:rsidRDefault="00DF107D" w:rsidP="00DF107D">
                            <w:pP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tart date: ………………End date……… Academic Advisor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:…….………………….</w:t>
                            </w:r>
                            <w:proofErr w:type="gramEnd"/>
                          </w:p>
                          <w:p w14:paraId="1153F9A0" w14:textId="77777777" w:rsidR="00DF107D" w:rsidRPr="00635B61" w:rsidRDefault="00DF107D" w:rsidP="00DF107D">
                            <w:pP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Director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:…………………….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2711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9.25pt;margin-top:-59.1pt;width:348.15pt;height:58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" strokecolor="#9bbb59" strokeweight="5pt">
                <v:stroke linestyle="thickThin"/>
                <v:shadow color="#868686"/>
                <v:textbox>
                  <w:txbxContent>
                    <w:p w14:paraId="69BECECA" w14:textId="77777777" w:rsidR="00DF107D" w:rsidRPr="00C97761" w:rsidRDefault="00DF107D" w:rsidP="00DF107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</w:pPr>
                      <w:r w:rsidRPr="00C97761"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University of Technology, Jamaica</w:t>
                      </w:r>
                    </w:p>
                    <w:p w14:paraId="580FFA9E" w14:textId="77777777" w:rsidR="00DF107D" w:rsidRPr="00C97761" w:rsidRDefault="00DF107D" w:rsidP="00DF107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</w:pPr>
                      <w:r w:rsidRPr="00C97761"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 xml:space="preserve">Module </w:t>
                      </w:r>
                      <w:r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S</w:t>
                      </w:r>
                      <w:r w:rsidRPr="00C97761"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election Guide</w:t>
                      </w:r>
                    </w:p>
                    <w:p w14:paraId="780E5410" w14:textId="77777777" w:rsidR="00DF107D" w:rsidRPr="00C97761" w:rsidRDefault="00DF107D" w:rsidP="00DF107D">
                      <w:pPr>
                        <w:jc w:val="center"/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  <w:szCs w:val="32"/>
                        </w:rPr>
                        <w:t>School of Allied Health &amp; Wellness</w:t>
                      </w:r>
                    </w:p>
                    <w:p w14:paraId="58BBF3C1" w14:textId="77777777" w:rsidR="00DF107D" w:rsidRDefault="00DF107D" w:rsidP="00DF107D">
                      <w:pPr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8573E2">
                        <w:rPr>
                          <w:rFonts w:ascii="Algerian" w:hAnsi="Algerian"/>
                          <w:b/>
                          <w:sz w:val="32"/>
                          <w:szCs w:val="32"/>
                        </w:rPr>
                        <w:t xml:space="preserve">BS. In </w:t>
                      </w:r>
                      <w:r>
                        <w:rPr>
                          <w:rFonts w:ascii="Algerian" w:hAnsi="Algerian"/>
                          <w:b/>
                          <w:sz w:val="32"/>
                          <w:szCs w:val="32"/>
                        </w:rPr>
                        <w:t xml:space="preserve">Child and adolescent development  </w:t>
                      </w:r>
                    </w:p>
                    <w:p w14:paraId="3D831C63" w14:textId="77777777" w:rsidR="00DF107D" w:rsidRDefault="00DF107D" w:rsidP="00DF107D">
                      <w:pPr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lang w:val="en-JM" w:eastAsia="en-JM"/>
                        </w:rPr>
                        <w:drawing>
                          <wp:inline distT="0" distB="0" distL="0" distR="0" wp14:anchorId="5D9C2BE4" wp14:editId="4B4CAF95">
                            <wp:extent cx="2619375" cy="1743075"/>
                            <wp:effectExtent l="0" t="0" r="9525" b="9525"/>
                            <wp:docPr id="4" name="Picture 4" descr="Image result for child and adolescen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child and adolescen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19375" cy="1743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E4E3AB" w14:textId="77777777" w:rsidR="00DF107D" w:rsidRDefault="00DF107D" w:rsidP="00DF107D">
                      <w:pPr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</w:p>
                    <w:p w14:paraId="0CFF11EF" w14:textId="77777777" w:rsidR="00DF107D" w:rsidRDefault="00DF107D" w:rsidP="00DF107D">
                      <w:pPr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Student’s Name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:…………………………</w:t>
                      </w:r>
                      <w:proofErr w:type="gramEnd"/>
                    </w:p>
                    <w:p w14:paraId="305FA623" w14:textId="77777777" w:rsidR="00DF107D" w:rsidRDefault="00DF107D" w:rsidP="00DF107D">
                      <w:pPr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Student’s ID#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:……………………………</w:t>
                      </w:r>
                      <w:proofErr w:type="gramEnd"/>
                    </w:p>
                    <w:p w14:paraId="60755BEA" w14:textId="77777777" w:rsidR="00DF107D" w:rsidRDefault="00DF107D" w:rsidP="00DF107D">
                      <w:pPr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Start date: ………………End date……… Academic Advisor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:…….………………….</w:t>
                      </w:r>
                      <w:proofErr w:type="gramEnd"/>
                    </w:p>
                    <w:p w14:paraId="1153F9A0" w14:textId="77777777" w:rsidR="00DF107D" w:rsidRPr="00635B61" w:rsidRDefault="00DF107D" w:rsidP="00DF107D">
                      <w:pPr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Programme</w:t>
                      </w:r>
                      <w:proofErr w:type="spellEnd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 xml:space="preserve"> Director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>:……………………..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sectPr w:rsidR="00667F4A" w:rsidRPr="00667F4A" w:rsidSect="00160A3A">
      <w:headerReference w:type="default" r:id="rId8"/>
      <w:pgSz w:w="15840" w:h="12240" w:orient="landscape"/>
      <w:pgMar w:top="1440" w:right="1440" w:bottom="45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77327" w14:textId="77777777" w:rsidR="004B4BB6" w:rsidRDefault="004B4BB6" w:rsidP="00E84C9F">
      <w:pPr>
        <w:spacing w:after="0" w:line="240" w:lineRule="auto"/>
      </w:pPr>
      <w:r>
        <w:separator/>
      </w:r>
    </w:p>
  </w:endnote>
  <w:endnote w:type="continuationSeparator" w:id="0">
    <w:p w14:paraId="68261577" w14:textId="77777777" w:rsidR="004B4BB6" w:rsidRDefault="004B4BB6" w:rsidP="00E84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44680" w14:textId="77777777" w:rsidR="004B4BB6" w:rsidRDefault="004B4BB6" w:rsidP="00E84C9F">
      <w:pPr>
        <w:spacing w:after="0" w:line="240" w:lineRule="auto"/>
      </w:pPr>
      <w:r>
        <w:separator/>
      </w:r>
    </w:p>
  </w:footnote>
  <w:footnote w:type="continuationSeparator" w:id="0">
    <w:p w14:paraId="0DEC1AC3" w14:textId="77777777" w:rsidR="004B4BB6" w:rsidRDefault="004B4BB6" w:rsidP="00E84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A65736" w14:textId="77777777" w:rsidR="00CB5AEF" w:rsidRDefault="00CB5AEF">
    <w:pPr>
      <w:pStyle w:val="Header"/>
    </w:pPr>
  </w:p>
  <w:p w14:paraId="3C6C98F8" w14:textId="77777777" w:rsidR="00CB5AEF" w:rsidRDefault="00CB5AE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NDYwtjAwMTc3NTFQ0lEKTi0uzszPAykwrAUA4BQ8oywAAAA="/>
  </w:docVars>
  <w:rsids>
    <w:rsidRoot w:val="003A16D8"/>
    <w:rsid w:val="0002141A"/>
    <w:rsid w:val="00043353"/>
    <w:rsid w:val="00047484"/>
    <w:rsid w:val="0008744F"/>
    <w:rsid w:val="000A1566"/>
    <w:rsid w:val="000A3925"/>
    <w:rsid w:val="000B1D8C"/>
    <w:rsid w:val="000C1C36"/>
    <w:rsid w:val="000C32DC"/>
    <w:rsid w:val="000C6DB7"/>
    <w:rsid w:val="000D04F2"/>
    <w:rsid w:val="000E29FF"/>
    <w:rsid w:val="000F7D28"/>
    <w:rsid w:val="00133CC5"/>
    <w:rsid w:val="00141F32"/>
    <w:rsid w:val="00146F06"/>
    <w:rsid w:val="00160A3A"/>
    <w:rsid w:val="0017138D"/>
    <w:rsid w:val="00173DF9"/>
    <w:rsid w:val="001826A5"/>
    <w:rsid w:val="001B2E41"/>
    <w:rsid w:val="001E2375"/>
    <w:rsid w:val="00204F31"/>
    <w:rsid w:val="00211246"/>
    <w:rsid w:val="00216EFF"/>
    <w:rsid w:val="002301B1"/>
    <w:rsid w:val="00234FE6"/>
    <w:rsid w:val="002418FA"/>
    <w:rsid w:val="00242FF9"/>
    <w:rsid w:val="00247401"/>
    <w:rsid w:val="00272E09"/>
    <w:rsid w:val="00275A23"/>
    <w:rsid w:val="00281BF0"/>
    <w:rsid w:val="00286C96"/>
    <w:rsid w:val="002953F8"/>
    <w:rsid w:val="002A1EEA"/>
    <w:rsid w:val="002E354E"/>
    <w:rsid w:val="00331170"/>
    <w:rsid w:val="00331C16"/>
    <w:rsid w:val="00334D92"/>
    <w:rsid w:val="003368DF"/>
    <w:rsid w:val="00353F74"/>
    <w:rsid w:val="00382D7E"/>
    <w:rsid w:val="003A16D8"/>
    <w:rsid w:val="003B5EF2"/>
    <w:rsid w:val="003C550D"/>
    <w:rsid w:val="003E6D13"/>
    <w:rsid w:val="00426199"/>
    <w:rsid w:val="004267F3"/>
    <w:rsid w:val="00434B8B"/>
    <w:rsid w:val="004B4BB6"/>
    <w:rsid w:val="004D0923"/>
    <w:rsid w:val="004D6347"/>
    <w:rsid w:val="004F2070"/>
    <w:rsid w:val="00502CB1"/>
    <w:rsid w:val="00510A51"/>
    <w:rsid w:val="005360CE"/>
    <w:rsid w:val="00540E4F"/>
    <w:rsid w:val="0054680F"/>
    <w:rsid w:val="00561C17"/>
    <w:rsid w:val="005819C9"/>
    <w:rsid w:val="005957E8"/>
    <w:rsid w:val="005A5C0E"/>
    <w:rsid w:val="005B2E5B"/>
    <w:rsid w:val="005D0F10"/>
    <w:rsid w:val="005D4ED7"/>
    <w:rsid w:val="006054AC"/>
    <w:rsid w:val="006074BC"/>
    <w:rsid w:val="00613728"/>
    <w:rsid w:val="00620996"/>
    <w:rsid w:val="00635B61"/>
    <w:rsid w:val="00667F4A"/>
    <w:rsid w:val="0067139C"/>
    <w:rsid w:val="00711F28"/>
    <w:rsid w:val="00724659"/>
    <w:rsid w:val="007270CC"/>
    <w:rsid w:val="007439F4"/>
    <w:rsid w:val="00783B0F"/>
    <w:rsid w:val="007B39BA"/>
    <w:rsid w:val="007D77AF"/>
    <w:rsid w:val="00834A0F"/>
    <w:rsid w:val="008573E2"/>
    <w:rsid w:val="0087341B"/>
    <w:rsid w:val="008902DE"/>
    <w:rsid w:val="008B3BB3"/>
    <w:rsid w:val="009053F8"/>
    <w:rsid w:val="009305F7"/>
    <w:rsid w:val="0094432E"/>
    <w:rsid w:val="00987921"/>
    <w:rsid w:val="009A541E"/>
    <w:rsid w:val="009B025B"/>
    <w:rsid w:val="009B4CA7"/>
    <w:rsid w:val="009D0037"/>
    <w:rsid w:val="00A172F2"/>
    <w:rsid w:val="00A27F9A"/>
    <w:rsid w:val="00A376BF"/>
    <w:rsid w:val="00A42C5D"/>
    <w:rsid w:val="00A73E61"/>
    <w:rsid w:val="00A91A58"/>
    <w:rsid w:val="00AC5B25"/>
    <w:rsid w:val="00AD5AD5"/>
    <w:rsid w:val="00AF4ED3"/>
    <w:rsid w:val="00B40FBF"/>
    <w:rsid w:val="00B4680B"/>
    <w:rsid w:val="00B55CEB"/>
    <w:rsid w:val="00B6064A"/>
    <w:rsid w:val="00BA48A6"/>
    <w:rsid w:val="00BE53B0"/>
    <w:rsid w:val="00C72BBB"/>
    <w:rsid w:val="00C82A68"/>
    <w:rsid w:val="00C8733C"/>
    <w:rsid w:val="00C97761"/>
    <w:rsid w:val="00CB44B1"/>
    <w:rsid w:val="00CB5AEF"/>
    <w:rsid w:val="00CC24EE"/>
    <w:rsid w:val="00D22540"/>
    <w:rsid w:val="00D26CD1"/>
    <w:rsid w:val="00D32F55"/>
    <w:rsid w:val="00D35108"/>
    <w:rsid w:val="00D71C96"/>
    <w:rsid w:val="00D821A7"/>
    <w:rsid w:val="00D866E6"/>
    <w:rsid w:val="00D876E3"/>
    <w:rsid w:val="00DA5EA0"/>
    <w:rsid w:val="00DB3D67"/>
    <w:rsid w:val="00DE159C"/>
    <w:rsid w:val="00DE753F"/>
    <w:rsid w:val="00DF107D"/>
    <w:rsid w:val="00E06B1A"/>
    <w:rsid w:val="00E42BEA"/>
    <w:rsid w:val="00E657A1"/>
    <w:rsid w:val="00E755EE"/>
    <w:rsid w:val="00E84C9F"/>
    <w:rsid w:val="00E857E3"/>
    <w:rsid w:val="00E95EB1"/>
    <w:rsid w:val="00EB1C22"/>
    <w:rsid w:val="00EF4985"/>
    <w:rsid w:val="00F17F1C"/>
    <w:rsid w:val="00F72C67"/>
    <w:rsid w:val="00FB2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73C536"/>
  <w15:docId w15:val="{54E456E1-08FA-4DA6-B9FA-CDA03FFBD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3B0F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C9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8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C9F"/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7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761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D4DDA2-CC26-4A4F-8B1C-A7E26211D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Jamaica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.nelson</dc:creator>
  <cp:lastModifiedBy>Rannel T. Wright</cp:lastModifiedBy>
  <cp:revision>16</cp:revision>
  <cp:lastPrinted>2023-05-10T18:59:00Z</cp:lastPrinted>
  <dcterms:created xsi:type="dcterms:W3CDTF">2022-07-12T11:32:00Z</dcterms:created>
  <dcterms:modified xsi:type="dcterms:W3CDTF">2023-05-10T20:15:00Z</dcterms:modified>
</cp:coreProperties>
</file>